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2BCBB" w14:textId="151B587C" w:rsidR="00823403" w:rsidRDefault="0013676E">
      <w:r>
        <w:rPr>
          <w:lang w:val="en-US"/>
        </w:rPr>
        <w:t xml:space="preserve">Go to </w:t>
      </w:r>
      <w:proofErr w:type="spellStart"/>
      <w:r>
        <w:rPr>
          <w:lang w:val="en-US"/>
        </w:rPr>
        <w:t>Edamam</w:t>
      </w:r>
      <w:proofErr w:type="spellEnd"/>
      <w:r>
        <w:rPr>
          <w:lang w:val="en-US"/>
        </w:rPr>
        <w:t xml:space="preserve"> Developer Portal: </w:t>
      </w:r>
      <w:hyperlink r:id="rId6" w:history="1">
        <w:r>
          <w:rPr>
            <w:rStyle w:val="Hyperlink"/>
          </w:rPr>
          <w:t>https://developer.edamam.com/</w:t>
        </w:r>
      </w:hyperlink>
    </w:p>
    <w:p w14:paraId="551E537A" w14:textId="748428BE" w:rsidR="0013676E" w:rsidRDefault="0013676E">
      <w:pPr>
        <w:rPr>
          <w:lang w:val="en-US"/>
        </w:rPr>
      </w:pPr>
      <w:r>
        <w:rPr>
          <w:noProof/>
        </w:rPr>
        <w:drawing>
          <wp:inline distT="0" distB="0" distL="0" distR="0" wp14:anchorId="7214E1E8" wp14:editId="19B29ED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BF949" w14:textId="11A2C824" w:rsidR="0013676E" w:rsidRDefault="0013676E">
      <w:pPr>
        <w:rPr>
          <w:lang w:val="en-US"/>
        </w:rPr>
      </w:pPr>
    </w:p>
    <w:p w14:paraId="2CE4D2FD" w14:textId="4D82AC4D" w:rsidR="0013676E" w:rsidRDefault="0013676E">
      <w:pPr>
        <w:rPr>
          <w:lang w:val="en-US"/>
        </w:rPr>
      </w:pPr>
      <w:r>
        <w:rPr>
          <w:lang w:val="en-US"/>
        </w:rPr>
        <w:t>Click on “Sign Up” at Recipe Search</w:t>
      </w:r>
    </w:p>
    <w:p w14:paraId="2918F505" w14:textId="1BC7E512" w:rsidR="0013676E" w:rsidRDefault="0013676E">
      <w:pPr>
        <w:rPr>
          <w:lang w:val="en-US"/>
        </w:rPr>
      </w:pPr>
      <w:r>
        <w:rPr>
          <w:noProof/>
        </w:rPr>
        <w:drawing>
          <wp:inline distT="0" distB="0" distL="0" distR="0" wp14:anchorId="0107EEF4" wp14:editId="28F00A4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EFFF3" w14:textId="528DDE11" w:rsidR="0013676E" w:rsidRDefault="0013676E">
      <w:pPr>
        <w:rPr>
          <w:lang w:val="en-US"/>
        </w:rPr>
      </w:pPr>
      <w:r>
        <w:rPr>
          <w:lang w:val="en-US"/>
        </w:rPr>
        <w:t>Fill out the form with the required information</w:t>
      </w:r>
    </w:p>
    <w:p w14:paraId="1B085DEB" w14:textId="2BD5DF83" w:rsidR="0013676E" w:rsidRDefault="0013676E">
      <w:pPr>
        <w:rPr>
          <w:lang w:val="en-US"/>
        </w:rPr>
      </w:pPr>
      <w:r>
        <w:rPr>
          <w:lang w:val="en-US"/>
        </w:rPr>
        <w:t xml:space="preserve">Then sign into your account and </w:t>
      </w:r>
      <w:r>
        <w:rPr>
          <w:lang w:val="en-US"/>
        </w:rPr>
        <w:t xml:space="preserve">Click on </w:t>
      </w:r>
      <w:r>
        <w:rPr>
          <w:lang w:val="en-US"/>
        </w:rPr>
        <w:t>“Get an API key now!”</w:t>
      </w:r>
    </w:p>
    <w:p w14:paraId="03BA2953" w14:textId="706E28E9" w:rsidR="0013676E" w:rsidRDefault="0013676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CEC4D1D" wp14:editId="3744D6D6">
            <wp:extent cx="6120765" cy="16897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68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64AD7" w14:textId="2BCEECC3" w:rsidR="0013676E" w:rsidRDefault="00E75132">
      <w:pPr>
        <w:rPr>
          <w:lang w:val="en-US"/>
        </w:rPr>
      </w:pPr>
      <w:r>
        <w:rPr>
          <w:lang w:val="en-US"/>
        </w:rPr>
        <w:t>You Applications will open</w:t>
      </w:r>
    </w:p>
    <w:p w14:paraId="3C5DCEAE" w14:textId="1478C607" w:rsidR="00E75132" w:rsidRDefault="00E75132">
      <w:pPr>
        <w:rPr>
          <w:lang w:val="en-US"/>
        </w:rPr>
      </w:pPr>
      <w:r>
        <w:rPr>
          <w:noProof/>
        </w:rPr>
        <w:drawing>
          <wp:inline distT="0" distB="0" distL="0" distR="0" wp14:anchorId="77B24FCA" wp14:editId="278AD777">
            <wp:extent cx="6119997" cy="223254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222" b="15166"/>
                    <a:stretch/>
                  </pic:blipFill>
                  <pic:spPr bwMode="auto">
                    <a:xfrm>
                      <a:off x="0" y="0"/>
                      <a:ext cx="6120765" cy="22328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FE27E5" w14:textId="77777777" w:rsidR="00E75132" w:rsidRDefault="00E75132">
      <w:pPr>
        <w:rPr>
          <w:lang w:val="en-US"/>
        </w:rPr>
      </w:pPr>
    </w:p>
    <w:p w14:paraId="42B6B06B" w14:textId="77777777" w:rsidR="00E75132" w:rsidRDefault="00E75132">
      <w:pPr>
        <w:rPr>
          <w:lang w:val="en-US"/>
        </w:rPr>
      </w:pPr>
    </w:p>
    <w:p w14:paraId="4C98A40F" w14:textId="77777777" w:rsidR="00E75132" w:rsidRDefault="00E75132">
      <w:pPr>
        <w:rPr>
          <w:lang w:val="en-US"/>
        </w:rPr>
      </w:pPr>
    </w:p>
    <w:p w14:paraId="60D7634A" w14:textId="77777777" w:rsidR="00E75132" w:rsidRDefault="00E75132">
      <w:pPr>
        <w:rPr>
          <w:lang w:val="en-US"/>
        </w:rPr>
      </w:pPr>
      <w:r>
        <w:rPr>
          <w:lang w:val="en-US"/>
        </w:rPr>
        <w:br w:type="page"/>
      </w:r>
    </w:p>
    <w:p w14:paraId="4DCEDD31" w14:textId="16DABED3" w:rsidR="00E75132" w:rsidRDefault="00E75132">
      <w:pPr>
        <w:rPr>
          <w:lang w:val="en-US"/>
        </w:rPr>
      </w:pPr>
      <w:r>
        <w:rPr>
          <w:lang w:val="en-US"/>
        </w:rPr>
        <w:lastRenderedPageBreak/>
        <w:t>In “Recipe Search API”, click the button “View” to get more information</w:t>
      </w:r>
    </w:p>
    <w:p w14:paraId="668ECE84" w14:textId="3E6BC845" w:rsidR="00E75132" w:rsidRDefault="00E75132">
      <w:pPr>
        <w:rPr>
          <w:lang w:val="en-US"/>
        </w:rPr>
      </w:pPr>
      <w:r>
        <w:rPr>
          <w:noProof/>
        </w:rPr>
        <w:drawing>
          <wp:inline distT="0" distB="0" distL="0" distR="0" wp14:anchorId="3BD5E037" wp14:editId="5547CC0C">
            <wp:extent cx="6120765" cy="50380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503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8EBDE" w14:textId="33D997F9" w:rsidR="00E75132" w:rsidRDefault="00E75132" w:rsidP="00E75132">
      <w:pPr>
        <w:rPr>
          <w:lang w:val="en-US"/>
        </w:rPr>
      </w:pPr>
      <w:r w:rsidRPr="00E75132">
        <w:rPr>
          <w:lang w:val="en-US"/>
        </w:rPr>
        <w:t xml:space="preserve">Once you have the </w:t>
      </w:r>
      <w:r w:rsidRPr="00E75132">
        <w:rPr>
          <w:lang w:val="en-US"/>
        </w:rPr>
        <w:t>Application ID</w:t>
      </w:r>
      <w:r w:rsidRPr="00E75132">
        <w:rPr>
          <w:lang w:val="en-US"/>
        </w:rPr>
        <w:t xml:space="preserve"> and</w:t>
      </w:r>
      <w:r w:rsidRPr="00E75132">
        <w:rPr>
          <w:lang w:val="en-US"/>
        </w:rPr>
        <w:t xml:space="preserve"> Application Keys</w:t>
      </w:r>
      <w:r w:rsidRPr="00E75132">
        <w:rPr>
          <w:lang w:val="en-US"/>
        </w:rPr>
        <w:t xml:space="preserve">, copy and paste into each of the respective fields into the config file in </w:t>
      </w:r>
      <w:proofErr w:type="spellStart"/>
      <w:r w:rsidRPr="00E75132">
        <w:rPr>
          <w:lang w:val="en-US"/>
        </w:rPr>
        <w:t>RecipeBook</w:t>
      </w:r>
      <w:proofErr w:type="spellEnd"/>
      <w:r>
        <w:rPr>
          <w:lang w:val="en-US"/>
        </w:rPr>
        <w:t>.</w:t>
      </w:r>
    </w:p>
    <w:p w14:paraId="3DA7EDEB" w14:textId="548CC3A8" w:rsidR="00E75132" w:rsidRPr="00E75132" w:rsidRDefault="00E75132" w:rsidP="00E75132">
      <w:pPr>
        <w:rPr>
          <w:lang w:val="en-US"/>
        </w:rPr>
      </w:pPr>
      <w:proofErr w:type="spellStart"/>
      <w:r w:rsidRPr="00E75132">
        <w:rPr>
          <w:lang w:val="en-US"/>
        </w:rPr>
        <w:t>RecipeBook</w:t>
      </w:r>
      <w:proofErr w:type="spellEnd"/>
      <w:r w:rsidRPr="00E75132">
        <w:rPr>
          <w:lang w:val="en-US"/>
        </w:rPr>
        <w:t xml:space="preserve"> – located at “{Your PC </w:t>
      </w:r>
      <w:proofErr w:type="gramStart"/>
      <w:r w:rsidRPr="00E75132">
        <w:rPr>
          <w:lang w:val="en-US"/>
        </w:rPr>
        <w:t>path}\</w:t>
      </w:r>
      <w:proofErr w:type="spellStart"/>
      <w:r w:rsidRPr="00E75132">
        <w:rPr>
          <w:lang w:val="en-US"/>
        </w:rPr>
        <w:t>recipebook</w:t>
      </w:r>
      <w:proofErr w:type="spellEnd"/>
      <w:r w:rsidRPr="00E75132">
        <w:rPr>
          <w:lang w:val="en-US"/>
        </w:rPr>
        <w:t>\</w:t>
      </w:r>
      <w:proofErr w:type="spellStart"/>
      <w:r w:rsidRPr="00E75132">
        <w:rPr>
          <w:lang w:val="en-US"/>
        </w:rPr>
        <w:t>RecipeBook</w:t>
      </w:r>
      <w:proofErr w:type="spellEnd"/>
      <w:r w:rsidRPr="00E75132">
        <w:rPr>
          <w:lang w:val="en-US"/>
        </w:rPr>
        <w:t>\config\</w:t>
      </w:r>
      <w:proofErr w:type="spellStart"/>
      <w:r w:rsidRPr="00E75132">
        <w:rPr>
          <w:lang w:val="en-US"/>
        </w:rPr>
        <w:t>config.json</w:t>
      </w:r>
      <w:proofErr w:type="spellEnd"/>
      <w:proofErr w:type="gramEnd"/>
      <w:r w:rsidRPr="00E75132">
        <w:rPr>
          <w:lang w:val="en-US"/>
        </w:rPr>
        <w:t>”</w:t>
      </w:r>
    </w:p>
    <w:p w14:paraId="6F93BD7D" w14:textId="6A7C1E4B" w:rsidR="00E75132" w:rsidRDefault="00E75132">
      <w:pPr>
        <w:rPr>
          <w:lang w:val="en-US"/>
        </w:rPr>
      </w:pPr>
      <w:r>
        <w:rPr>
          <w:noProof/>
        </w:rPr>
        <w:drawing>
          <wp:inline distT="0" distB="0" distL="0" distR="0" wp14:anchorId="36A3021B" wp14:editId="49112562">
            <wp:extent cx="6120765" cy="20485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75132" w:rsidSect="00E75132">
      <w:pgSz w:w="12240" w:h="15840"/>
      <w:pgMar w:top="1440" w:right="1467" w:bottom="993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3D6F3" w14:textId="77777777" w:rsidR="005D1393" w:rsidRDefault="005D1393" w:rsidP="00E75132">
      <w:pPr>
        <w:spacing w:after="0" w:line="240" w:lineRule="auto"/>
      </w:pPr>
      <w:r>
        <w:separator/>
      </w:r>
    </w:p>
  </w:endnote>
  <w:endnote w:type="continuationSeparator" w:id="0">
    <w:p w14:paraId="2CD54DEF" w14:textId="77777777" w:rsidR="005D1393" w:rsidRDefault="005D1393" w:rsidP="00E751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5DBF7" w14:textId="77777777" w:rsidR="005D1393" w:rsidRDefault="005D1393" w:rsidP="00E75132">
      <w:pPr>
        <w:spacing w:after="0" w:line="240" w:lineRule="auto"/>
      </w:pPr>
      <w:r>
        <w:separator/>
      </w:r>
    </w:p>
  </w:footnote>
  <w:footnote w:type="continuationSeparator" w:id="0">
    <w:p w14:paraId="5FCBCF8F" w14:textId="77777777" w:rsidR="005D1393" w:rsidRDefault="005D1393" w:rsidP="00E751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zIzNzc0NjM0MDZX0lEKTi0uzszPAykwrAUAFtvIqywAAAA="/>
  </w:docVars>
  <w:rsids>
    <w:rsidRoot w:val="005E4023"/>
    <w:rsid w:val="0013676E"/>
    <w:rsid w:val="003A0B99"/>
    <w:rsid w:val="003E63D0"/>
    <w:rsid w:val="005D1393"/>
    <w:rsid w:val="005E4023"/>
    <w:rsid w:val="00E75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824A7"/>
  <w15:chartTrackingRefBased/>
  <w15:docId w15:val="{05FCFCD7-BB98-4854-8F14-EE36960ED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3676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51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132"/>
  </w:style>
  <w:style w:type="paragraph" w:styleId="Footer">
    <w:name w:val="footer"/>
    <w:basedOn w:val="Normal"/>
    <w:link w:val="FooterChar"/>
    <w:uiPriority w:val="99"/>
    <w:unhideWhenUsed/>
    <w:rsid w:val="00E751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1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veloper.edamam.com/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Adami</dc:creator>
  <cp:keywords/>
  <dc:description/>
  <cp:lastModifiedBy>Gustavo Adami</cp:lastModifiedBy>
  <cp:revision>2</cp:revision>
  <dcterms:created xsi:type="dcterms:W3CDTF">2020-04-06T18:51:00Z</dcterms:created>
  <dcterms:modified xsi:type="dcterms:W3CDTF">2020-04-06T19:10:00Z</dcterms:modified>
</cp:coreProperties>
</file>